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521A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B0AE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1A47"/>
    <w:rsid w:val="009526BB"/>
    <w:rsid w:val="00BB0A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0AEF"/>
  </w:style>
  <w:style w:type="paragraph" w:styleId="Heading1">
    <w:name w:val="heading 1"/>
    <w:basedOn w:val="Normal"/>
    <w:next w:val="Normal"/>
    <w:uiPriority w:val="9"/>
    <w:qFormat/>
    <w:rsid w:val="00BB0AE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B0AE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B0AE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B0AE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B0AE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B0AE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B0AE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B0AE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rl</cp:lastModifiedBy>
  <cp:revision>3</cp:revision>
  <dcterms:created xsi:type="dcterms:W3CDTF">2021-01-06T05:46:00Z</dcterms:created>
  <dcterms:modified xsi:type="dcterms:W3CDTF">2021-11-30T08:25:00Z</dcterms:modified>
</cp:coreProperties>
</file>